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E07BA" w:rsidRDefault="009E07BA"/>
    <w:tbl>
      <w:tblPr>
        <w:tblStyle w:val="TabloKlavuzu"/>
        <w:tblW w:w="6038" w:type="pct"/>
        <w:tblLayout w:type="fixed"/>
        <w:tblLook w:val="04A0"/>
      </w:tblPr>
      <w:tblGrid>
        <w:gridCol w:w="672"/>
        <w:gridCol w:w="144"/>
        <w:gridCol w:w="283"/>
        <w:gridCol w:w="570"/>
        <w:gridCol w:w="509"/>
        <w:gridCol w:w="3394"/>
        <w:gridCol w:w="3717"/>
        <w:gridCol w:w="1714"/>
        <w:gridCol w:w="213"/>
      </w:tblGrid>
      <w:tr w:rsidR="00433A95" w:rsidRPr="001F5855" w:rsidTr="00B20DBA">
        <w:trPr>
          <w:trHeight w:val="562"/>
        </w:trPr>
        <w:tc>
          <w:tcPr>
            <w:tcW w:w="744" w:type="pct"/>
            <w:gridSpan w:val="4"/>
            <w:vAlign w:val="center"/>
          </w:tcPr>
          <w:p w:rsidR="00433A95" w:rsidRPr="001F5855" w:rsidRDefault="00433A95" w:rsidP="009F27F3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bookmarkStart w:id="0" w:name="_GoBack" w:colFirst="2" w:colLast="2"/>
            <w:r w:rsidRPr="001F5855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Project Name:</w:t>
            </w:r>
          </w:p>
        </w:tc>
        <w:tc>
          <w:tcPr>
            <w:tcW w:w="4256" w:type="pct"/>
            <w:gridSpan w:val="5"/>
          </w:tcPr>
          <w:p w:rsidR="00433A95" w:rsidRPr="001F5855" w:rsidRDefault="00941FC6" w:rsidP="009F27F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amBook</w:t>
            </w:r>
          </w:p>
        </w:tc>
      </w:tr>
      <w:tr w:rsidR="007318EF" w:rsidRPr="001F5855" w:rsidTr="00B20DBA">
        <w:trPr>
          <w:trHeight w:val="562"/>
        </w:trPr>
        <w:tc>
          <w:tcPr>
            <w:tcW w:w="744" w:type="pct"/>
            <w:gridSpan w:val="4"/>
            <w:vAlign w:val="center"/>
          </w:tcPr>
          <w:p w:rsidR="007318EF" w:rsidRPr="001F5855" w:rsidRDefault="00F028CC" w:rsidP="009F27F3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URL:</w:t>
            </w:r>
          </w:p>
        </w:tc>
        <w:tc>
          <w:tcPr>
            <w:tcW w:w="4256" w:type="pct"/>
            <w:gridSpan w:val="5"/>
          </w:tcPr>
          <w:p w:rsidR="007318EF" w:rsidRPr="001F5855" w:rsidRDefault="00543E7B" w:rsidP="009F27F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43E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ttps://trello.com/home</w:t>
            </w:r>
          </w:p>
        </w:tc>
      </w:tr>
      <w:tr w:rsidR="00B50EF2" w:rsidRPr="001F5855" w:rsidTr="00B20DBA">
        <w:tc>
          <w:tcPr>
            <w:tcW w:w="744" w:type="pct"/>
            <w:gridSpan w:val="4"/>
            <w:vMerge w:val="restart"/>
            <w:vAlign w:val="center"/>
          </w:tcPr>
          <w:p w:rsidR="00B50EF2" w:rsidRPr="001F5855" w:rsidRDefault="00B50EF2" w:rsidP="009F27F3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1F5855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Project Members:</w:t>
            </w:r>
          </w:p>
        </w:tc>
        <w:tc>
          <w:tcPr>
            <w:tcW w:w="1740" w:type="pct"/>
            <w:gridSpan w:val="2"/>
          </w:tcPr>
          <w:p w:rsidR="00B50EF2" w:rsidRPr="00B50EF2" w:rsidRDefault="00B50EF2" w:rsidP="009F27F3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Number:</w:t>
            </w:r>
          </w:p>
        </w:tc>
        <w:tc>
          <w:tcPr>
            <w:tcW w:w="2516" w:type="pct"/>
            <w:gridSpan w:val="3"/>
          </w:tcPr>
          <w:p w:rsidR="00B50EF2" w:rsidRPr="001F5855" w:rsidRDefault="00941FC6" w:rsidP="009F27F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71805019</w:t>
            </w:r>
          </w:p>
        </w:tc>
      </w:tr>
      <w:tr w:rsidR="00B50EF2" w:rsidRPr="001F5855" w:rsidTr="00B20DBA">
        <w:tc>
          <w:tcPr>
            <w:tcW w:w="744" w:type="pct"/>
            <w:gridSpan w:val="4"/>
            <w:vMerge/>
          </w:tcPr>
          <w:p w:rsidR="00B50EF2" w:rsidRPr="001F5855" w:rsidRDefault="00B50EF2" w:rsidP="009F27F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40" w:type="pct"/>
            <w:gridSpan w:val="2"/>
          </w:tcPr>
          <w:p w:rsidR="00B50EF2" w:rsidRPr="00B50EF2" w:rsidRDefault="00B50EF2" w:rsidP="009F27F3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Name:</w:t>
            </w:r>
          </w:p>
        </w:tc>
        <w:tc>
          <w:tcPr>
            <w:tcW w:w="2516" w:type="pct"/>
            <w:gridSpan w:val="3"/>
          </w:tcPr>
          <w:p w:rsidR="00B50EF2" w:rsidRPr="001F5855" w:rsidRDefault="00941FC6" w:rsidP="009F27F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etül Berna Soylu</w:t>
            </w:r>
          </w:p>
        </w:tc>
      </w:tr>
      <w:tr w:rsidR="00B50EF2" w:rsidRPr="001F5855" w:rsidTr="00B20DBA">
        <w:tc>
          <w:tcPr>
            <w:tcW w:w="744" w:type="pct"/>
            <w:gridSpan w:val="4"/>
            <w:vMerge/>
          </w:tcPr>
          <w:p w:rsidR="00B50EF2" w:rsidRPr="001F5855" w:rsidRDefault="00B50EF2" w:rsidP="009F27F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40" w:type="pct"/>
            <w:gridSpan w:val="2"/>
          </w:tcPr>
          <w:p w:rsidR="00B50EF2" w:rsidRPr="00B50EF2" w:rsidRDefault="00B50EF2" w:rsidP="009F27F3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Number:</w:t>
            </w:r>
          </w:p>
        </w:tc>
        <w:tc>
          <w:tcPr>
            <w:tcW w:w="2516" w:type="pct"/>
            <w:gridSpan w:val="3"/>
          </w:tcPr>
          <w:p w:rsidR="00B50EF2" w:rsidRPr="001F5855" w:rsidRDefault="00476FF8" w:rsidP="009F27F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71805011</w:t>
            </w:r>
          </w:p>
        </w:tc>
      </w:tr>
      <w:tr w:rsidR="00B50EF2" w:rsidRPr="001F5855" w:rsidTr="00B20DBA">
        <w:tc>
          <w:tcPr>
            <w:tcW w:w="744" w:type="pct"/>
            <w:gridSpan w:val="4"/>
            <w:vMerge/>
          </w:tcPr>
          <w:p w:rsidR="00B50EF2" w:rsidRPr="001F5855" w:rsidRDefault="00B50EF2" w:rsidP="009F27F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40" w:type="pct"/>
            <w:gridSpan w:val="2"/>
          </w:tcPr>
          <w:p w:rsidR="00B50EF2" w:rsidRPr="00B50EF2" w:rsidRDefault="00B50EF2" w:rsidP="009F27F3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Name:</w:t>
            </w:r>
          </w:p>
        </w:tc>
        <w:tc>
          <w:tcPr>
            <w:tcW w:w="2516" w:type="pct"/>
            <w:gridSpan w:val="3"/>
          </w:tcPr>
          <w:p w:rsidR="00B50EF2" w:rsidRPr="001F5855" w:rsidRDefault="00476FF8" w:rsidP="009F27F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takan Üner</w:t>
            </w:r>
          </w:p>
        </w:tc>
      </w:tr>
      <w:tr w:rsidR="00B50EF2" w:rsidRPr="001F5855" w:rsidTr="00B20DBA">
        <w:tc>
          <w:tcPr>
            <w:tcW w:w="744" w:type="pct"/>
            <w:gridSpan w:val="4"/>
            <w:vMerge/>
          </w:tcPr>
          <w:p w:rsidR="00B50EF2" w:rsidRPr="001F5855" w:rsidRDefault="00B50EF2" w:rsidP="009F27F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40" w:type="pct"/>
            <w:gridSpan w:val="2"/>
          </w:tcPr>
          <w:p w:rsidR="00B50EF2" w:rsidRPr="00B50EF2" w:rsidRDefault="00B50EF2" w:rsidP="009F27F3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Number:</w:t>
            </w:r>
          </w:p>
        </w:tc>
        <w:tc>
          <w:tcPr>
            <w:tcW w:w="2516" w:type="pct"/>
            <w:gridSpan w:val="3"/>
          </w:tcPr>
          <w:p w:rsidR="00B50EF2" w:rsidRPr="001F5855" w:rsidRDefault="00476FF8" w:rsidP="009F27F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71805046</w:t>
            </w:r>
          </w:p>
        </w:tc>
      </w:tr>
      <w:tr w:rsidR="00B50EF2" w:rsidRPr="001F5855" w:rsidTr="00B20DBA">
        <w:tc>
          <w:tcPr>
            <w:tcW w:w="744" w:type="pct"/>
            <w:gridSpan w:val="4"/>
            <w:vMerge/>
          </w:tcPr>
          <w:p w:rsidR="00B50EF2" w:rsidRPr="001F5855" w:rsidRDefault="00B50EF2" w:rsidP="009F27F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40" w:type="pct"/>
            <w:gridSpan w:val="2"/>
          </w:tcPr>
          <w:p w:rsidR="00B50EF2" w:rsidRPr="00B50EF2" w:rsidRDefault="00B50EF2" w:rsidP="009F27F3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Name:</w:t>
            </w:r>
          </w:p>
        </w:tc>
        <w:tc>
          <w:tcPr>
            <w:tcW w:w="2516" w:type="pct"/>
            <w:gridSpan w:val="3"/>
          </w:tcPr>
          <w:p w:rsidR="00B50EF2" w:rsidRPr="001F5855" w:rsidRDefault="00476FF8" w:rsidP="009F27F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ygar Utku Öztürk</w:t>
            </w:r>
          </w:p>
        </w:tc>
      </w:tr>
      <w:tr w:rsidR="003B0072" w:rsidRPr="001F5855" w:rsidTr="00B20DBA">
        <w:trPr>
          <w:trHeight w:val="3136"/>
        </w:trPr>
        <w:tc>
          <w:tcPr>
            <w:tcW w:w="744" w:type="pct"/>
            <w:gridSpan w:val="4"/>
            <w:vAlign w:val="center"/>
          </w:tcPr>
          <w:p w:rsidR="003B0072" w:rsidRDefault="00584827" w:rsidP="009F27F3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Explanation</w:t>
            </w:r>
            <w:r w:rsidR="003B0072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:</w:t>
            </w:r>
          </w:p>
        </w:tc>
        <w:tc>
          <w:tcPr>
            <w:tcW w:w="4256" w:type="pct"/>
            <w:gridSpan w:val="5"/>
          </w:tcPr>
          <w:p w:rsidR="003B0072" w:rsidRDefault="003B0072" w:rsidP="009F27F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D5039B" w:rsidRDefault="00D5039B" w:rsidP="009F27F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D5039B" w:rsidRDefault="00D5039B" w:rsidP="009F27F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B06A27" w:rsidRDefault="00B06A27" w:rsidP="009F27F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B20DBA" w:rsidRPr="007F22B3" w:rsidRDefault="00AD6A53" w:rsidP="009F27F3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7F22B3">
              <w:rPr>
                <w:rFonts w:cstheme="minorHAnsi"/>
                <w:sz w:val="24"/>
                <w:szCs w:val="24"/>
                <w:lang w:val="en-US"/>
              </w:rPr>
              <w:t>We have made</w:t>
            </w:r>
            <w:r w:rsidR="00D5039B" w:rsidRPr="007F22B3">
              <w:rPr>
                <w:rFonts w:cstheme="minorHAnsi"/>
                <w:sz w:val="24"/>
                <w:szCs w:val="24"/>
                <w:lang w:val="en-US"/>
              </w:rPr>
              <w:t xml:space="preserve"> a project management system, and thus, we provide information such as </w:t>
            </w:r>
          </w:p>
          <w:p w:rsidR="00B20DBA" w:rsidRPr="007F22B3" w:rsidRDefault="00D5039B" w:rsidP="009F27F3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7F22B3">
              <w:rPr>
                <w:rFonts w:cstheme="minorHAnsi"/>
                <w:sz w:val="24"/>
                <w:szCs w:val="24"/>
                <w:lang w:val="en-US"/>
              </w:rPr>
              <w:t>tracking tasks, weekly planning, distribution of t</w:t>
            </w:r>
            <w:r w:rsidR="00B20DBA" w:rsidRPr="007F22B3">
              <w:rPr>
                <w:rFonts w:cstheme="minorHAnsi"/>
                <w:sz w:val="24"/>
                <w:szCs w:val="24"/>
                <w:lang w:val="en-US"/>
              </w:rPr>
              <w:t xml:space="preserve">asks, daily reminders, results </w:t>
            </w:r>
          </w:p>
          <w:p w:rsidR="00D5039B" w:rsidRPr="001F5855" w:rsidRDefault="00D5039B" w:rsidP="009F27F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F22B3">
              <w:rPr>
                <w:rFonts w:cstheme="minorHAnsi"/>
                <w:sz w:val="24"/>
                <w:szCs w:val="24"/>
                <w:lang w:val="en-US"/>
              </w:rPr>
              <w:t>and making the project go faster and more organized.</w:t>
            </w:r>
          </w:p>
        </w:tc>
      </w:tr>
      <w:tr w:rsidR="004A1F1F" w:rsidRPr="001F5855" w:rsidTr="00B20DBA">
        <w:trPr>
          <w:trHeight w:val="3136"/>
        </w:trPr>
        <w:tc>
          <w:tcPr>
            <w:tcW w:w="744" w:type="pct"/>
            <w:gridSpan w:val="4"/>
            <w:vAlign w:val="center"/>
          </w:tcPr>
          <w:p w:rsidR="004A1F1F" w:rsidRPr="00F6650C" w:rsidRDefault="00A82A51" w:rsidP="009F27F3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he works done</w:t>
            </w:r>
            <w:r w:rsidR="004A1F1F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:</w:t>
            </w:r>
          </w:p>
        </w:tc>
        <w:tc>
          <w:tcPr>
            <w:tcW w:w="4256" w:type="pct"/>
            <w:gridSpan w:val="5"/>
          </w:tcPr>
          <w:p w:rsidR="004A1F1F" w:rsidRDefault="004A1F1F" w:rsidP="009F27F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871370" w:rsidRDefault="00871370" w:rsidP="00FE01D9">
            <w:pPr>
              <w:rPr>
                <w:rFonts w:ascii="Times New Roman" w:hAnsi="Times New Roman" w:cs="Times New Roman"/>
                <w:lang w:val="en-US"/>
              </w:rPr>
            </w:pPr>
          </w:p>
          <w:p w:rsidR="00FE01D9" w:rsidRDefault="00FE01D9" w:rsidP="00FE01D9">
            <w:pPr>
              <w:rPr>
                <w:rFonts w:ascii="Times New Roman" w:hAnsi="Times New Roman" w:cs="Times New Roman"/>
                <w:lang w:val="en-US"/>
              </w:rPr>
            </w:pPr>
          </w:p>
          <w:p w:rsidR="00FE01D9" w:rsidRDefault="00FE01D9" w:rsidP="00FE01D9">
            <w:pPr>
              <w:rPr>
                <w:rFonts w:ascii="Times New Roman" w:hAnsi="Times New Roman" w:cs="Times New Roman"/>
                <w:lang w:val="en-US"/>
              </w:rPr>
            </w:pPr>
          </w:p>
          <w:p w:rsidR="00FE01D9" w:rsidRPr="00F975B8" w:rsidRDefault="00FE01D9" w:rsidP="00FE01D9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7F22B3">
              <w:rPr>
                <w:rFonts w:cstheme="minorHAnsi"/>
                <w:lang w:val="en-US"/>
              </w:rPr>
              <w:t xml:space="preserve">-- </w:t>
            </w:r>
            <w:r w:rsidRPr="00F975B8">
              <w:rPr>
                <w:rFonts w:cstheme="minorHAnsi"/>
                <w:sz w:val="24"/>
                <w:szCs w:val="24"/>
                <w:lang w:val="en-US"/>
              </w:rPr>
              <w:t>New people will be able to login to this project</w:t>
            </w:r>
          </w:p>
          <w:p w:rsidR="00FE01D9" w:rsidRPr="005E51DD" w:rsidRDefault="00FE01D9" w:rsidP="00FE01D9">
            <w:pPr>
              <w:rPr>
                <w:rFonts w:ascii="Times New Roman" w:hAnsi="Times New Roman" w:cs="Times New Roman"/>
                <w:lang w:val="en-US"/>
              </w:rPr>
            </w:pPr>
            <w:r w:rsidRPr="00F975B8">
              <w:rPr>
                <w:rFonts w:cstheme="minorHAnsi"/>
                <w:sz w:val="24"/>
                <w:szCs w:val="24"/>
                <w:lang w:val="en-US"/>
              </w:rPr>
              <w:t>-- The project can be created and continued.</w:t>
            </w:r>
          </w:p>
        </w:tc>
      </w:tr>
      <w:tr w:rsidR="00563ECE" w:rsidRPr="001F5855" w:rsidTr="00B20DBA">
        <w:trPr>
          <w:trHeight w:val="2850"/>
        </w:trPr>
        <w:tc>
          <w:tcPr>
            <w:tcW w:w="744" w:type="pct"/>
            <w:gridSpan w:val="4"/>
            <w:vAlign w:val="center"/>
          </w:tcPr>
          <w:p w:rsidR="00563ECE" w:rsidRDefault="00563ECE" w:rsidP="009F27F3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563ECE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hortcomings in your project</w:t>
            </w:r>
          </w:p>
        </w:tc>
        <w:tc>
          <w:tcPr>
            <w:tcW w:w="4256" w:type="pct"/>
            <w:gridSpan w:val="5"/>
            <w:vAlign w:val="center"/>
          </w:tcPr>
          <w:p w:rsidR="00563ECE" w:rsidRPr="007F22B3" w:rsidRDefault="007A4B4A" w:rsidP="009F27F3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7F22B3">
              <w:rPr>
                <w:rFonts w:cstheme="minorHAnsi"/>
                <w:sz w:val="24"/>
                <w:szCs w:val="24"/>
                <w:lang w:val="en-US"/>
              </w:rPr>
              <w:t>--Many authorized people and managers can be added.</w:t>
            </w:r>
          </w:p>
          <w:p w:rsidR="007A4B4A" w:rsidRPr="007F22B3" w:rsidRDefault="007A4B4A" w:rsidP="009F27F3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7F22B3">
              <w:rPr>
                <w:rFonts w:cstheme="minorHAnsi"/>
                <w:sz w:val="24"/>
                <w:szCs w:val="24"/>
                <w:lang w:val="en-US"/>
              </w:rPr>
              <w:t>--It can be audio or video  meeting feature.</w:t>
            </w:r>
          </w:p>
          <w:p w:rsidR="007A4B4A" w:rsidRPr="007F22B3" w:rsidRDefault="007A4B4A" w:rsidP="009F27F3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7F22B3">
              <w:rPr>
                <w:rFonts w:cstheme="minorHAnsi"/>
                <w:sz w:val="24"/>
                <w:szCs w:val="24"/>
                <w:lang w:val="en-US"/>
              </w:rPr>
              <w:t>--The project may have a timer feature.</w:t>
            </w:r>
          </w:p>
          <w:p w:rsidR="0036436B" w:rsidRPr="007F22B3" w:rsidRDefault="0036436B" w:rsidP="009F27F3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7F22B3">
              <w:rPr>
                <w:rFonts w:cstheme="minorHAnsi"/>
                <w:sz w:val="24"/>
                <w:szCs w:val="24"/>
                <w:lang w:val="en-US"/>
              </w:rPr>
              <w:t>--Site applications can be added to projects as a draft example.</w:t>
            </w:r>
          </w:p>
          <w:p w:rsidR="0036436B" w:rsidRPr="001F5855" w:rsidRDefault="0036436B" w:rsidP="009F27F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F22B3">
              <w:rPr>
                <w:rFonts w:cstheme="minorHAnsi"/>
                <w:sz w:val="24"/>
                <w:szCs w:val="24"/>
                <w:lang w:val="en-US"/>
              </w:rPr>
              <w:t>--We can give information about the budget of the project to be carried out.</w:t>
            </w:r>
          </w:p>
        </w:tc>
      </w:tr>
      <w:tr w:rsidR="00E96577" w:rsidRPr="001F5855" w:rsidTr="002300F1">
        <w:trPr>
          <w:gridAfter w:val="1"/>
          <w:wAfter w:w="95" w:type="pct"/>
          <w:trHeight w:val="10540"/>
        </w:trPr>
        <w:tc>
          <w:tcPr>
            <w:tcW w:w="300" w:type="pct"/>
            <w:vAlign w:val="center"/>
          </w:tcPr>
          <w:p w:rsidR="00E96577" w:rsidRDefault="00E96577" w:rsidP="005B4B87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lastRenderedPageBreak/>
              <w:t>Use-case</w:t>
            </w:r>
            <w:r w:rsidR="00692D9C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Diagram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:</w:t>
            </w:r>
          </w:p>
        </w:tc>
        <w:tc>
          <w:tcPr>
            <w:tcW w:w="4605" w:type="pct"/>
            <w:gridSpan w:val="7"/>
            <w:vAlign w:val="center"/>
          </w:tcPr>
          <w:p w:rsidR="00E96577" w:rsidRPr="001F5855" w:rsidRDefault="00D10361" w:rsidP="009F27F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drawing>
                <wp:inline distT="0" distB="0" distL="0" distR="0">
                  <wp:extent cx="5760720" cy="5746750"/>
                  <wp:effectExtent l="19050" t="0" r="0" b="0"/>
                  <wp:docPr id="2" name="1 Resim" descr="Use_Case_Diagra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Use_Case_Diagram.jpe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5746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4B12" w:rsidRPr="001F5855" w:rsidTr="002300F1">
        <w:trPr>
          <w:trHeight w:val="9034"/>
        </w:trPr>
        <w:tc>
          <w:tcPr>
            <w:tcW w:w="490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84B12" w:rsidRDefault="00E84B12" w:rsidP="009F27F3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lastRenderedPageBreak/>
              <w:t>Class Diagram:</w:t>
            </w:r>
          </w:p>
          <w:p w:rsidR="00E84B12" w:rsidRDefault="00E84B12" w:rsidP="009F27F3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chedule:</w:t>
            </w:r>
          </w:p>
        </w:tc>
        <w:tc>
          <w:tcPr>
            <w:tcW w:w="4510" w:type="pct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84B12" w:rsidRPr="001F5855" w:rsidRDefault="003E2266" w:rsidP="009F27F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drawing>
                <wp:inline distT="0" distB="0" distL="0" distR="0">
                  <wp:extent cx="6287135" cy="4362450"/>
                  <wp:effectExtent l="19050" t="0" r="0" b="0"/>
                  <wp:docPr id="3" name="2 Resim" descr="WhatsApp Image 2020-05-20 at 23.44.36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hatsApp Image 2020-05-20 at 23.44.36.jpe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87135" cy="4362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42A37" w:rsidRPr="001F5855" w:rsidTr="002300F1">
        <w:trPr>
          <w:gridAfter w:val="2"/>
          <w:wAfter w:w="859" w:type="pct"/>
          <w:trHeight w:val="9034"/>
        </w:trPr>
        <w:tc>
          <w:tcPr>
            <w:tcW w:w="364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42A37" w:rsidRDefault="00E42A37" w:rsidP="009F27F3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lastRenderedPageBreak/>
              <w:t>Sequence Diagram:</w:t>
            </w:r>
          </w:p>
        </w:tc>
        <w:tc>
          <w:tcPr>
            <w:tcW w:w="3777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42A37" w:rsidRPr="001F5855" w:rsidRDefault="009E07BA" w:rsidP="009F27F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drawing>
                <wp:inline distT="0" distB="0" distL="0" distR="0">
                  <wp:extent cx="5361820" cy="3644277"/>
                  <wp:effectExtent l="19050" t="0" r="0" b="0"/>
                  <wp:docPr id="1" name="0 Resim" descr="Sequencwe_Diagra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equencwe_Diagram.jpg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67345" cy="36480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F4444" w:rsidRPr="001F5855" w:rsidTr="002300F1">
        <w:trPr>
          <w:trHeight w:val="9034"/>
        </w:trPr>
        <w:tc>
          <w:tcPr>
            <w:tcW w:w="30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F4444" w:rsidRDefault="009F4444" w:rsidP="009F27F3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lastRenderedPageBreak/>
              <w:t>E-R Diagram:</w:t>
            </w:r>
          </w:p>
        </w:tc>
        <w:tc>
          <w:tcPr>
            <w:tcW w:w="4700" w:type="pct"/>
            <w:gridSpan w:val="8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F4444" w:rsidRPr="001F5855" w:rsidRDefault="009733A9" w:rsidP="009F27F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drawing>
                <wp:inline distT="0" distB="0" distL="0" distR="0">
                  <wp:extent cx="6076950" cy="4121785"/>
                  <wp:effectExtent l="19050" t="0" r="0" b="0"/>
                  <wp:docPr id="5" name="4 Resim" descr="e-r_diagra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e-r_diagram.jpg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76950" cy="41217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7D86" w:rsidRPr="001F5855" w:rsidTr="002300F1">
        <w:trPr>
          <w:trHeight w:val="4515"/>
        </w:trPr>
        <w:tc>
          <w:tcPr>
            <w:tcW w:w="971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E87D86" w:rsidRDefault="00E87D86" w:rsidP="00E87D86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lastRenderedPageBreak/>
              <w:t>Model:</w:t>
            </w:r>
          </w:p>
        </w:tc>
        <w:tc>
          <w:tcPr>
            <w:tcW w:w="4029" w:type="pct"/>
            <w:gridSpan w:val="4"/>
            <w:tcBorders>
              <w:top w:val="single" w:sz="4" w:space="0" w:color="auto"/>
            </w:tcBorders>
          </w:tcPr>
          <w:p w:rsidR="00E87D86" w:rsidRDefault="00E87D86" w:rsidP="00E87D8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A658DD" w:rsidRDefault="00A658DD" w:rsidP="00E87D8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A658DD" w:rsidRDefault="00A658DD" w:rsidP="00E87D86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:rsidR="00A658DD" w:rsidRDefault="00A658DD" w:rsidP="00E87D86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:rsidR="00A658DD" w:rsidRDefault="00A658DD" w:rsidP="00E87D86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:rsidR="00A658DD" w:rsidRDefault="00A658DD" w:rsidP="00E87D86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--LoginModel</w:t>
            </w:r>
          </w:p>
          <w:p w:rsidR="00A658DD" w:rsidRDefault="00A658DD" w:rsidP="00E87D86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--RegisterModel</w:t>
            </w:r>
          </w:p>
          <w:p w:rsidR="00A658DD" w:rsidRDefault="00A658DD" w:rsidP="00E87D86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--ProjectCreationModel</w:t>
            </w:r>
          </w:p>
          <w:p w:rsidR="00A658DD" w:rsidRDefault="00A658DD" w:rsidP="00E87D86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--OperationCreationModel</w:t>
            </w:r>
          </w:p>
          <w:p w:rsidR="00A658DD" w:rsidRPr="00A658DD" w:rsidRDefault="00A658DD" w:rsidP="00E87D86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BB1553" w:rsidRPr="001F5855" w:rsidTr="002300F1">
        <w:trPr>
          <w:trHeight w:val="4515"/>
        </w:trPr>
        <w:tc>
          <w:tcPr>
            <w:tcW w:w="971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B1553" w:rsidRDefault="00BB1553" w:rsidP="00E87D86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echnologies to be used:</w:t>
            </w:r>
          </w:p>
        </w:tc>
        <w:tc>
          <w:tcPr>
            <w:tcW w:w="4029" w:type="pct"/>
            <w:gridSpan w:val="4"/>
            <w:tcBorders>
              <w:top w:val="single" w:sz="4" w:space="0" w:color="auto"/>
            </w:tcBorders>
          </w:tcPr>
          <w:p w:rsidR="00BB1553" w:rsidRDefault="00DE5F50" w:rsidP="00E87D8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                    Development Enviroments</w:t>
            </w:r>
          </w:p>
          <w:p w:rsidR="00DE5F50" w:rsidRDefault="00DE5F50" w:rsidP="00E87D86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--Visual Studio </w:t>
            </w:r>
          </w:p>
          <w:p w:rsidR="00DE5F50" w:rsidRDefault="00DE5F50" w:rsidP="00E87D86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--Notepad++</w:t>
            </w:r>
          </w:p>
          <w:p w:rsidR="00DE5F50" w:rsidRDefault="00DE5F50" w:rsidP="00E87D86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--Microsoft SQL Server Management Studio</w:t>
            </w:r>
          </w:p>
          <w:p w:rsidR="00DE5F50" w:rsidRDefault="00DE5F50" w:rsidP="00E87D86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:rsidR="00DE5F50" w:rsidRDefault="00DE5F50" w:rsidP="00E87D86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:rsidR="00DE5F50" w:rsidRDefault="00DE5F50" w:rsidP="00E87D86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:rsidR="00DE5F50" w:rsidRDefault="00DE5F50" w:rsidP="00E87D8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                          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gramming Languages</w:t>
            </w:r>
          </w:p>
          <w:p w:rsidR="00DE5F50" w:rsidRDefault="00DE5F50" w:rsidP="00E87D86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-</w:t>
            </w:r>
            <w:r w:rsidR="004B2FCF">
              <w:rPr>
                <w:rFonts w:cstheme="minorHAnsi"/>
                <w:sz w:val="24"/>
                <w:szCs w:val="24"/>
                <w:lang w:val="en-US"/>
              </w:rPr>
              <w:t>Html</w:t>
            </w:r>
          </w:p>
          <w:p w:rsidR="004B2FCF" w:rsidRDefault="004B2FCF" w:rsidP="00E87D86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--Css</w:t>
            </w:r>
          </w:p>
          <w:p w:rsidR="004B2FCF" w:rsidRDefault="004B2FCF" w:rsidP="00E87D86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--Javascript</w:t>
            </w:r>
          </w:p>
          <w:p w:rsidR="004B2FCF" w:rsidRDefault="00D31287" w:rsidP="00E87D86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--Asp.net C#</w:t>
            </w:r>
          </w:p>
          <w:p w:rsidR="00D31287" w:rsidRPr="004B2FCF" w:rsidRDefault="00D31287" w:rsidP="00E87D86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--Asp.net Framework C#</w:t>
            </w:r>
          </w:p>
        </w:tc>
      </w:tr>
      <w:tr w:rsidR="00044FF7" w:rsidRPr="001F5855" w:rsidTr="002300F1">
        <w:trPr>
          <w:trHeight w:val="4515"/>
        </w:trPr>
        <w:tc>
          <w:tcPr>
            <w:tcW w:w="971" w:type="pct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44FF7" w:rsidRDefault="00044FF7" w:rsidP="00E87D86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lastRenderedPageBreak/>
              <w:t>Conclusion:</w:t>
            </w:r>
          </w:p>
        </w:tc>
        <w:tc>
          <w:tcPr>
            <w:tcW w:w="4029" w:type="pct"/>
            <w:gridSpan w:val="4"/>
            <w:vAlign w:val="center"/>
          </w:tcPr>
          <w:p w:rsidR="00CA458C" w:rsidRDefault="00A957D8" w:rsidP="00E87D86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--</w:t>
            </w:r>
            <w:r w:rsidR="002065FF">
              <w:rPr>
                <w:rFonts w:cstheme="minorHAnsi"/>
                <w:sz w:val="24"/>
                <w:szCs w:val="24"/>
                <w:lang w:val="en-US"/>
              </w:rPr>
              <w:t>Although the project does not have a current financial gain, it has gains for us</w:t>
            </w:r>
            <w:r w:rsidR="00C4348B">
              <w:rPr>
                <w:rFonts w:cstheme="minorHAnsi"/>
                <w:sz w:val="24"/>
                <w:szCs w:val="24"/>
                <w:lang w:val="en-US"/>
              </w:rPr>
              <w:t xml:space="preserve"> and ,</w:t>
            </w:r>
          </w:p>
          <w:p w:rsidR="00CA458C" w:rsidRDefault="00EC7DB7" w:rsidP="00E87D86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   </w:t>
            </w:r>
            <w:r w:rsidR="00C4348B">
              <w:rPr>
                <w:rFonts w:cstheme="minorHAnsi"/>
                <w:sz w:val="24"/>
                <w:szCs w:val="24"/>
                <w:lang w:val="en-US"/>
              </w:rPr>
              <w:t>There maybe further development in the future.</w:t>
            </w:r>
          </w:p>
          <w:p w:rsidR="002065FF" w:rsidRPr="002065FF" w:rsidRDefault="00A957D8" w:rsidP="00E87D86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--This site a site created for collective works in construction of a project.</w:t>
            </w:r>
          </w:p>
        </w:tc>
      </w:tr>
      <w:tr w:rsidR="00044FF7" w:rsidRPr="001F5855" w:rsidTr="002300F1">
        <w:trPr>
          <w:trHeight w:val="4515"/>
        </w:trPr>
        <w:tc>
          <w:tcPr>
            <w:tcW w:w="971" w:type="pct"/>
            <w:gridSpan w:val="5"/>
            <w:tcBorders>
              <w:top w:val="single" w:sz="4" w:space="0" w:color="auto"/>
            </w:tcBorders>
            <w:vAlign w:val="center"/>
          </w:tcPr>
          <w:p w:rsidR="00044FF7" w:rsidRDefault="00044FF7" w:rsidP="00E87D86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Future Works:</w:t>
            </w:r>
          </w:p>
        </w:tc>
        <w:tc>
          <w:tcPr>
            <w:tcW w:w="4029" w:type="pct"/>
            <w:gridSpan w:val="4"/>
            <w:vAlign w:val="center"/>
          </w:tcPr>
          <w:p w:rsidR="00F82460" w:rsidRPr="007F22B3" w:rsidRDefault="00F82460" w:rsidP="00F82460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7F22B3">
              <w:rPr>
                <w:rFonts w:cstheme="minorHAnsi"/>
                <w:sz w:val="24"/>
                <w:szCs w:val="24"/>
                <w:lang w:val="en-US"/>
              </w:rPr>
              <w:t>We can add a lot to this project.</w:t>
            </w:r>
          </w:p>
          <w:p w:rsidR="00044FF7" w:rsidRPr="001F5855" w:rsidRDefault="00F82460" w:rsidP="00F82460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F22B3">
              <w:rPr>
                <w:rFonts w:cstheme="minorHAnsi"/>
                <w:sz w:val="24"/>
                <w:szCs w:val="24"/>
                <w:lang w:val="en-US"/>
              </w:rPr>
              <w:t>The most important of these can be the addition of an authorized person and admins.</w:t>
            </w:r>
            <w:r w:rsidRPr="007F22B3">
              <w:rPr>
                <w:rFonts w:cstheme="minorHAnsi"/>
                <w:sz w:val="24"/>
                <w:szCs w:val="24"/>
              </w:rPr>
              <w:t xml:space="preserve"> </w:t>
            </w:r>
            <w:r w:rsidRPr="007F22B3">
              <w:rPr>
                <w:rFonts w:cstheme="minorHAnsi"/>
                <w:sz w:val="24"/>
                <w:szCs w:val="24"/>
                <w:lang w:val="en-US"/>
              </w:rPr>
              <w:t>It can have a system that can manage many project groups.</w:t>
            </w:r>
            <w:r w:rsidR="00B06A27" w:rsidRPr="007F22B3">
              <w:rPr>
                <w:rFonts w:cstheme="minorHAnsi"/>
                <w:sz w:val="24"/>
                <w:szCs w:val="24"/>
              </w:rPr>
              <w:t xml:space="preserve"> </w:t>
            </w:r>
            <w:r w:rsidR="00B06A27" w:rsidRPr="007F22B3">
              <w:rPr>
                <w:rFonts w:cstheme="minorHAnsi"/>
                <w:sz w:val="24"/>
                <w:szCs w:val="24"/>
                <w:lang w:val="en-US"/>
              </w:rPr>
              <w:t>Personal development areas and daily life boards can be added.</w:t>
            </w:r>
          </w:p>
        </w:tc>
      </w:tr>
      <w:bookmarkEnd w:id="0"/>
    </w:tbl>
    <w:p w:rsidR="0080215F" w:rsidRDefault="0080215F" w:rsidP="009F27F3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271995" w:rsidRDefault="00271995" w:rsidP="009F27F3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DESCRIPTIONS</w:t>
      </w:r>
    </w:p>
    <w:p w:rsidR="00B170FD" w:rsidRPr="00864CCD" w:rsidRDefault="00B170FD" w:rsidP="0086654D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URL: </w:t>
      </w:r>
      <w:r w:rsidR="00864CCD">
        <w:rPr>
          <w:rFonts w:ascii="Times New Roman" w:hAnsi="Times New Roman" w:cs="Times New Roman"/>
          <w:sz w:val="24"/>
          <w:szCs w:val="24"/>
          <w:lang w:val="en-US"/>
        </w:rPr>
        <w:t>Domain of your project (imaginary).</w:t>
      </w:r>
    </w:p>
    <w:p w:rsidR="00271995" w:rsidRDefault="00F300F3" w:rsidP="0086654D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Explanation</w:t>
      </w:r>
      <w:r w:rsidR="00C732ED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>
        <w:rPr>
          <w:rFonts w:ascii="Times New Roman" w:hAnsi="Times New Roman" w:cs="Times New Roman"/>
          <w:sz w:val="24"/>
          <w:szCs w:val="24"/>
          <w:lang w:val="en-US"/>
        </w:rPr>
        <w:t>Explain your project briefly</w:t>
      </w:r>
      <w:r w:rsidR="00C732ED" w:rsidRPr="00C732ED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755EA3" w:rsidRDefault="00563ECE" w:rsidP="0086654D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The works done</w:t>
      </w:r>
      <w:r w:rsidR="00755EA3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 w:rsidRPr="00563ECE">
        <w:rPr>
          <w:rFonts w:ascii="Times New Roman" w:hAnsi="Times New Roman" w:cs="Times New Roman"/>
          <w:sz w:val="24"/>
          <w:szCs w:val="24"/>
          <w:lang w:val="en-US"/>
        </w:rPr>
        <w:t>Explain the work until the delivery time in your project.</w:t>
      </w:r>
    </w:p>
    <w:p w:rsidR="00706192" w:rsidRDefault="009A2E23" w:rsidP="0086654D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A2E23">
        <w:rPr>
          <w:rFonts w:ascii="Times New Roman" w:hAnsi="Times New Roman" w:cs="Times New Roman"/>
          <w:b/>
          <w:sz w:val="24"/>
          <w:szCs w:val="24"/>
          <w:lang w:val="en-US"/>
        </w:rPr>
        <w:t>Shortcomings in your project</w:t>
      </w:r>
      <w:r w:rsidR="00E6254E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E</w:t>
      </w:r>
      <w:r w:rsidR="00735782">
        <w:rPr>
          <w:rFonts w:ascii="Times New Roman" w:hAnsi="Times New Roman" w:cs="Times New Roman"/>
          <w:sz w:val="24"/>
          <w:szCs w:val="24"/>
          <w:lang w:val="en-US"/>
        </w:rPr>
        <w:t xml:space="preserve">xplain </w:t>
      </w:r>
      <w:r w:rsidRPr="009A2E23">
        <w:rPr>
          <w:rFonts w:ascii="Times New Roman" w:hAnsi="Times New Roman" w:cs="Times New Roman"/>
          <w:sz w:val="24"/>
          <w:szCs w:val="24"/>
          <w:lang w:val="en-US"/>
        </w:rPr>
        <w:t xml:space="preserve">the missing </w:t>
      </w:r>
      <w:r>
        <w:rPr>
          <w:rFonts w:ascii="Times New Roman" w:hAnsi="Times New Roman" w:cs="Times New Roman"/>
          <w:sz w:val="24"/>
          <w:szCs w:val="24"/>
          <w:lang w:val="en-US"/>
        </w:rPr>
        <w:t>parts</w:t>
      </w:r>
      <w:r w:rsidRPr="009A2E23">
        <w:rPr>
          <w:rFonts w:ascii="Times New Roman" w:hAnsi="Times New Roman" w:cs="Times New Roman"/>
          <w:sz w:val="24"/>
          <w:szCs w:val="24"/>
          <w:lang w:val="en-US"/>
        </w:rPr>
        <w:t xml:space="preserve"> in your project.</w:t>
      </w:r>
    </w:p>
    <w:p w:rsidR="00014579" w:rsidRPr="00E7128B" w:rsidRDefault="00E7128B" w:rsidP="0086654D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Use-case</w:t>
      </w:r>
      <w:r w:rsidR="00692D9C">
        <w:rPr>
          <w:rFonts w:ascii="Times New Roman" w:hAnsi="Times New Roman" w:cs="Times New Roman"/>
          <w:b/>
          <w:sz w:val="24"/>
          <w:szCs w:val="24"/>
          <w:lang w:val="en-US"/>
        </w:rPr>
        <w:t xml:space="preserve"> Diagram</w:t>
      </w:r>
      <w:r w:rsidR="00014579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>
        <w:rPr>
          <w:rFonts w:ascii="Times New Roman" w:hAnsi="Times New Roman" w:cs="Times New Roman"/>
          <w:sz w:val="24"/>
          <w:szCs w:val="24"/>
          <w:lang w:val="en-US"/>
        </w:rPr>
        <w:t>Draw use-case diagram of your project.</w:t>
      </w:r>
    </w:p>
    <w:p w:rsidR="00D2568D" w:rsidRDefault="00E96577" w:rsidP="0086654D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Model</w:t>
      </w:r>
      <w:r w:rsidR="00280EB8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>
        <w:rPr>
          <w:rFonts w:ascii="Times New Roman" w:hAnsi="Times New Roman" w:cs="Times New Roman"/>
          <w:sz w:val="24"/>
          <w:szCs w:val="24"/>
          <w:lang w:val="en-US"/>
        </w:rPr>
        <w:t>Write your project’s model classes</w:t>
      </w:r>
      <w:r w:rsidR="00896919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523218" w:rsidRPr="00523218" w:rsidRDefault="00692D9C" w:rsidP="0086654D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Class Diagram</w:t>
      </w:r>
      <w:r w:rsidR="00523218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>
        <w:rPr>
          <w:rFonts w:ascii="Times New Roman" w:hAnsi="Times New Roman" w:cs="Times New Roman"/>
          <w:sz w:val="24"/>
          <w:szCs w:val="24"/>
          <w:lang w:val="en-US"/>
        </w:rPr>
        <w:t>Draw your project’s class diagram.</w:t>
      </w:r>
    </w:p>
    <w:p w:rsidR="00896919" w:rsidRDefault="00E42A37" w:rsidP="0086654D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Sequence Diagram</w:t>
      </w:r>
      <w:r w:rsidR="00923747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>
        <w:rPr>
          <w:rFonts w:ascii="Times New Roman" w:hAnsi="Times New Roman" w:cs="Times New Roman"/>
          <w:sz w:val="24"/>
          <w:szCs w:val="24"/>
          <w:lang w:val="en-US"/>
        </w:rPr>
        <w:t>Draw your project’s sequence diagram.</w:t>
      </w:r>
    </w:p>
    <w:p w:rsidR="002B2EDB" w:rsidRDefault="009F4444" w:rsidP="0086654D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E-R Diagram</w:t>
      </w:r>
      <w:r w:rsidR="002B2EDB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>
        <w:rPr>
          <w:rFonts w:ascii="Times New Roman" w:hAnsi="Times New Roman" w:cs="Times New Roman"/>
          <w:sz w:val="24"/>
          <w:szCs w:val="24"/>
          <w:lang w:val="en-US"/>
        </w:rPr>
        <w:t>Draw your database’s E-R diagram.</w:t>
      </w:r>
    </w:p>
    <w:p w:rsidR="00BB1553" w:rsidRDefault="00BB1553" w:rsidP="0086654D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Technologies to be used: </w:t>
      </w:r>
      <w:r>
        <w:rPr>
          <w:rFonts w:ascii="Times New Roman" w:hAnsi="Times New Roman" w:cs="Times New Roman"/>
          <w:sz w:val="24"/>
          <w:szCs w:val="24"/>
          <w:lang w:val="en-US"/>
        </w:rPr>
        <w:t>Which programming language(s) and development environments will be used?</w:t>
      </w:r>
    </w:p>
    <w:p w:rsidR="00133408" w:rsidRPr="00DE66C1" w:rsidRDefault="00DE66C1" w:rsidP="0086654D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Conclusion</w:t>
      </w:r>
      <w:r w:rsidR="00133408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Write the result and earnings from your project.  </w:t>
      </w:r>
    </w:p>
    <w:p w:rsidR="00964324" w:rsidRDefault="00DE66C1" w:rsidP="0086654D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Future Works</w:t>
      </w:r>
      <w:r w:rsidR="00964324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 w:rsidRPr="00DE66C1">
        <w:rPr>
          <w:rFonts w:ascii="Times New Roman" w:hAnsi="Times New Roman" w:cs="Times New Roman"/>
          <w:sz w:val="24"/>
          <w:szCs w:val="24"/>
          <w:lang w:val="en-US"/>
        </w:rPr>
        <w:t>What can be added to your project in the future?</w:t>
      </w:r>
    </w:p>
    <w:p w:rsidR="00924A02" w:rsidRPr="003D0FD6" w:rsidRDefault="00924A02" w:rsidP="0086654D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924A02" w:rsidRPr="003D0FD6" w:rsidSect="004B4EF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61A8F" w:rsidRDefault="00C61A8F" w:rsidP="00C52643">
      <w:pPr>
        <w:spacing w:after="0" w:line="240" w:lineRule="auto"/>
      </w:pPr>
      <w:r>
        <w:separator/>
      </w:r>
    </w:p>
  </w:endnote>
  <w:endnote w:type="continuationSeparator" w:id="1">
    <w:p w:rsidR="00C61A8F" w:rsidRDefault="00C61A8F" w:rsidP="00C526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LucidaSansTypewriter">
    <w:altName w:val="MS Gothic"/>
    <w:panose1 w:val="00000000000000000000"/>
    <w:charset w:val="00"/>
    <w:family w:val="modern"/>
    <w:notTrueType/>
    <w:pitch w:val="fixed"/>
    <w:sig w:usb0="00000007" w:usb1="00000000" w:usb2="00000000" w:usb3="00000000" w:csb0="0000001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05610" w:rsidRDefault="00A05610">
    <w:pPr>
      <w:pStyle w:val="Altbilgi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363821001"/>
      <w:docPartObj>
        <w:docPartGallery w:val="Page Numbers (Bottom of Page)"/>
        <w:docPartUnique/>
      </w:docPartObj>
    </w:sdtPr>
    <w:sdtContent>
      <w:p w:rsidR="00A05610" w:rsidRDefault="00BD686E">
        <w:pPr>
          <w:pStyle w:val="Altbilgi"/>
          <w:jc w:val="right"/>
        </w:pPr>
        <w:fldSimple w:instr="PAGE   \* MERGEFORMAT">
          <w:r w:rsidR="00A658DD">
            <w:rPr>
              <w:noProof/>
            </w:rPr>
            <w:t>6</w:t>
          </w:r>
        </w:fldSimple>
      </w:p>
    </w:sdtContent>
  </w:sdt>
  <w:p w:rsidR="00A05610" w:rsidRPr="00C52643" w:rsidRDefault="00A05610" w:rsidP="00B0650F">
    <w:pPr>
      <w:pStyle w:val="stbilgi"/>
      <w:rPr>
        <w:lang w:val="en-GB"/>
      </w:rPr>
    </w:pPr>
    <w:r w:rsidRPr="00C52643">
      <w:rPr>
        <w:lang w:val="en-GB"/>
      </w:rPr>
      <w:t xml:space="preserve">Instructor: Asist. Prof. Dr. </w:t>
    </w:r>
    <w:r>
      <w:rPr>
        <w:lang w:val="en-GB"/>
      </w:rPr>
      <w:t>Fatih SOYGAZİ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05610" w:rsidRDefault="00A05610">
    <w:pPr>
      <w:pStyle w:val="Altbilgi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61A8F" w:rsidRDefault="00C61A8F" w:rsidP="00C52643">
      <w:pPr>
        <w:spacing w:after="0" w:line="240" w:lineRule="auto"/>
      </w:pPr>
      <w:r>
        <w:separator/>
      </w:r>
    </w:p>
  </w:footnote>
  <w:footnote w:type="continuationSeparator" w:id="1">
    <w:p w:rsidR="00C61A8F" w:rsidRDefault="00C61A8F" w:rsidP="00C526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05610" w:rsidRDefault="00A05610">
    <w:pPr>
      <w:pStyle w:val="stbilgi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05610" w:rsidRPr="00C52643" w:rsidRDefault="00BD686E" w:rsidP="00C52643">
    <w:pPr>
      <w:pStyle w:val="stbilgi"/>
      <w:jc w:val="center"/>
      <w:rPr>
        <w:sz w:val="28"/>
        <w:lang w:val="en-GB"/>
      </w:rPr>
    </w:pPr>
    <w:r w:rsidRPr="00BD686E">
      <w:rPr>
        <w:noProof/>
        <w:sz w:val="32"/>
        <w:lang w:val="en-US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4098" type="#_x0000_t202" style="position:absolute;left:0;text-align:left;margin-left:-42pt;margin-top:-14pt;width:69.1pt;height:69.1pt;z-index:25166438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" fillcolor="window" stroked="f" strokeweight=".5pt">
          <v:textbox>
            <w:txbxContent>
              <w:p w:rsidR="00A05610" w:rsidRDefault="00A05610" w:rsidP="007615E1">
                <w:r>
                  <w:rPr>
                    <w:noProof/>
                    <w:lang w:eastAsia="tr-TR"/>
                  </w:rPr>
                  <w:drawing>
                    <wp:inline distT="0" distB="0" distL="0" distR="0">
                      <wp:extent cx="688340" cy="688340"/>
                      <wp:effectExtent l="0" t="0" r="0" b="0"/>
                      <wp:docPr id="6" name="Picture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Adnan-Menderes-Universitesi.jpg"/>
                              <pic:cNvPicPr/>
                            </pic:nvPicPr>
                            <pic:blipFill>
                              <a:blip r:embed="rId1" cstate="print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688340" cy="68834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A05610" w:rsidRPr="00C52643">
      <w:rPr>
        <w:sz w:val="32"/>
        <w:lang w:val="en-GB"/>
      </w:rPr>
      <w:t>CSE</w:t>
    </w:r>
    <w:r w:rsidR="00A05610">
      <w:rPr>
        <w:sz w:val="32"/>
        <w:lang w:val="en-GB"/>
      </w:rPr>
      <w:t>206</w:t>
    </w:r>
    <w:r w:rsidR="00A05610" w:rsidRPr="009F27F3">
      <w:rPr>
        <w:sz w:val="32"/>
        <w:lang w:val="en-GB"/>
      </w:rPr>
      <w:t>Web Technologies and Programming</w:t>
    </w:r>
  </w:p>
  <w:p w:rsidR="00A05610" w:rsidRDefault="00A05610" w:rsidP="00C52643">
    <w:pPr>
      <w:pStyle w:val="stbilgi"/>
      <w:jc w:val="center"/>
      <w:rPr>
        <w:sz w:val="28"/>
        <w:lang w:val="en-GB"/>
      </w:rPr>
    </w:pPr>
    <w:r w:rsidRPr="00C52643">
      <w:rPr>
        <w:sz w:val="28"/>
        <w:lang w:val="en-GB"/>
      </w:rPr>
      <w:t>201</w:t>
    </w:r>
    <w:r>
      <w:rPr>
        <w:sz w:val="28"/>
        <w:lang w:val="en-GB"/>
      </w:rPr>
      <w:t>9/2020Spring –</w:t>
    </w:r>
    <w:r w:rsidRPr="00C52643">
      <w:rPr>
        <w:sz w:val="28"/>
        <w:lang w:val="en-GB"/>
      </w:rPr>
      <w:t>Exam</w:t>
    </w:r>
  </w:p>
  <w:p w:rsidR="00A05610" w:rsidRPr="00C52643" w:rsidRDefault="00A05610" w:rsidP="00C52643">
    <w:pPr>
      <w:pStyle w:val="stbilgi"/>
      <w:jc w:val="center"/>
      <w:rPr>
        <w:sz w:val="28"/>
        <w:lang w:val="en-GB"/>
      </w:rPr>
    </w:pPr>
  </w:p>
  <w:p w:rsidR="00A05610" w:rsidRPr="00C52643" w:rsidRDefault="00BD686E" w:rsidP="00C52643">
    <w:pPr>
      <w:pStyle w:val="stbilgi"/>
      <w:rPr>
        <w:lang w:val="en-GB"/>
      </w:rPr>
    </w:pPr>
    <w:r w:rsidRPr="00BD686E">
      <w:rPr>
        <w:noProof/>
        <w:lang w:val="en-US"/>
      </w:rPr>
      <w:pict>
        <v:line id="Straight Connector 1" o:spid="_x0000_s4097" style="position:absolute;z-index:251656192;visibility:visible;mso-width-relative:margin;mso-height-relative:margin" from="-38.55pt,9pt" to="495.4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" strokecolor="black [3213]" strokeweight="1.25pt"/>
      </w:pict>
    </w:r>
  </w:p>
  <w:p w:rsidR="00A05610" w:rsidRPr="00C52643" w:rsidRDefault="00A05610">
    <w:pPr>
      <w:pStyle w:val="stbilgi"/>
      <w:rPr>
        <w:lang w:val="en-GB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05610" w:rsidRDefault="00A05610">
    <w:pPr>
      <w:pStyle w:val="stbilgi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5C5DE0"/>
    <w:multiLevelType w:val="hybridMultilevel"/>
    <w:tmpl w:val="7456980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BDA1F9E"/>
    <w:multiLevelType w:val="hybridMultilevel"/>
    <w:tmpl w:val="3E4688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022451F"/>
    <w:multiLevelType w:val="hybridMultilevel"/>
    <w:tmpl w:val="1A7A0DEE"/>
    <w:lvl w:ilvl="0" w:tplc="602A8F16">
      <w:start w:val="2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B401687"/>
    <w:multiLevelType w:val="hybridMultilevel"/>
    <w:tmpl w:val="662C18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DB1383F"/>
    <w:multiLevelType w:val="hybridMultilevel"/>
    <w:tmpl w:val="662C18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hideSpellingErrors/>
  <w:hideGrammaticalErrors/>
  <w:defaultTabStop w:val="708"/>
  <w:hyphenationZone w:val="425"/>
  <w:characterSpacingControl w:val="doNotCompress"/>
  <w:hdrShapeDefaults>
    <o:shapedefaults v:ext="edit" spidmax="33794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jYytDSwsDQ1N7Y0MbZU0lEKTi0uzszPAykwrAUA6CNRlywAAAA="/>
  </w:docVars>
  <w:rsids>
    <w:rsidRoot w:val="00C52643"/>
    <w:rsid w:val="00007D0E"/>
    <w:rsid w:val="00014579"/>
    <w:rsid w:val="00015AE7"/>
    <w:rsid w:val="00020F0C"/>
    <w:rsid w:val="0002121C"/>
    <w:rsid w:val="00035157"/>
    <w:rsid w:val="0004271F"/>
    <w:rsid w:val="00044FF7"/>
    <w:rsid w:val="0005387F"/>
    <w:rsid w:val="00055D45"/>
    <w:rsid w:val="000728CF"/>
    <w:rsid w:val="00091B64"/>
    <w:rsid w:val="00093EF6"/>
    <w:rsid w:val="00096834"/>
    <w:rsid w:val="000A6F75"/>
    <w:rsid w:val="000B084B"/>
    <w:rsid w:val="000B0E4A"/>
    <w:rsid w:val="000C23BC"/>
    <w:rsid w:val="000C69C2"/>
    <w:rsid w:val="000E0062"/>
    <w:rsid w:val="000F16D6"/>
    <w:rsid w:val="00120F74"/>
    <w:rsid w:val="00123C5F"/>
    <w:rsid w:val="00133408"/>
    <w:rsid w:val="0015696D"/>
    <w:rsid w:val="001632B8"/>
    <w:rsid w:val="001A215E"/>
    <w:rsid w:val="001B53F7"/>
    <w:rsid w:val="001C4BFE"/>
    <w:rsid w:val="001E22C2"/>
    <w:rsid w:val="001F5855"/>
    <w:rsid w:val="002033A2"/>
    <w:rsid w:val="002065FF"/>
    <w:rsid w:val="00225694"/>
    <w:rsid w:val="002300F1"/>
    <w:rsid w:val="0023033C"/>
    <w:rsid w:val="002535D6"/>
    <w:rsid w:val="00253968"/>
    <w:rsid w:val="00271995"/>
    <w:rsid w:val="002735C6"/>
    <w:rsid w:val="00280EB8"/>
    <w:rsid w:val="00281E89"/>
    <w:rsid w:val="002871A1"/>
    <w:rsid w:val="00290BE8"/>
    <w:rsid w:val="002A6CCE"/>
    <w:rsid w:val="002B05B6"/>
    <w:rsid w:val="002B2EDB"/>
    <w:rsid w:val="002C30B9"/>
    <w:rsid w:val="002D2A1E"/>
    <w:rsid w:val="002F174D"/>
    <w:rsid w:val="002F50CE"/>
    <w:rsid w:val="002F54C3"/>
    <w:rsid w:val="00303E8E"/>
    <w:rsid w:val="00321C68"/>
    <w:rsid w:val="00323645"/>
    <w:rsid w:val="0032563C"/>
    <w:rsid w:val="00325700"/>
    <w:rsid w:val="00327324"/>
    <w:rsid w:val="0033127E"/>
    <w:rsid w:val="00343C83"/>
    <w:rsid w:val="00344D27"/>
    <w:rsid w:val="00350ABB"/>
    <w:rsid w:val="00353D43"/>
    <w:rsid w:val="00362DCF"/>
    <w:rsid w:val="0036436B"/>
    <w:rsid w:val="00395B4A"/>
    <w:rsid w:val="00396A3E"/>
    <w:rsid w:val="003B0072"/>
    <w:rsid w:val="003B0529"/>
    <w:rsid w:val="003B2CEC"/>
    <w:rsid w:val="003C3058"/>
    <w:rsid w:val="003D0FD6"/>
    <w:rsid w:val="003D1A1A"/>
    <w:rsid w:val="003E2266"/>
    <w:rsid w:val="004128BE"/>
    <w:rsid w:val="00414D0B"/>
    <w:rsid w:val="0043295B"/>
    <w:rsid w:val="00433A95"/>
    <w:rsid w:val="00440AC2"/>
    <w:rsid w:val="004424B5"/>
    <w:rsid w:val="0045419B"/>
    <w:rsid w:val="004617FC"/>
    <w:rsid w:val="00464531"/>
    <w:rsid w:val="00476FF8"/>
    <w:rsid w:val="00481524"/>
    <w:rsid w:val="004862FC"/>
    <w:rsid w:val="004A1F1F"/>
    <w:rsid w:val="004A36EB"/>
    <w:rsid w:val="004A5625"/>
    <w:rsid w:val="004A5B25"/>
    <w:rsid w:val="004B0BF3"/>
    <w:rsid w:val="004B2FCF"/>
    <w:rsid w:val="004B3B33"/>
    <w:rsid w:val="004B4EFD"/>
    <w:rsid w:val="004C116A"/>
    <w:rsid w:val="004C16F0"/>
    <w:rsid w:val="004E3706"/>
    <w:rsid w:val="004F3975"/>
    <w:rsid w:val="004F3BE4"/>
    <w:rsid w:val="004F52EA"/>
    <w:rsid w:val="004F5AB3"/>
    <w:rsid w:val="00503031"/>
    <w:rsid w:val="005051D4"/>
    <w:rsid w:val="00505F84"/>
    <w:rsid w:val="00506E82"/>
    <w:rsid w:val="00513533"/>
    <w:rsid w:val="00523218"/>
    <w:rsid w:val="00543E7B"/>
    <w:rsid w:val="00547E35"/>
    <w:rsid w:val="00563ECE"/>
    <w:rsid w:val="005656CC"/>
    <w:rsid w:val="0056624F"/>
    <w:rsid w:val="00566536"/>
    <w:rsid w:val="005723F9"/>
    <w:rsid w:val="00580631"/>
    <w:rsid w:val="005811FF"/>
    <w:rsid w:val="00584827"/>
    <w:rsid w:val="00594E57"/>
    <w:rsid w:val="00595AF8"/>
    <w:rsid w:val="005A7C3E"/>
    <w:rsid w:val="005B4B87"/>
    <w:rsid w:val="005D21E7"/>
    <w:rsid w:val="005D2A5D"/>
    <w:rsid w:val="005D6CA0"/>
    <w:rsid w:val="005E3FB5"/>
    <w:rsid w:val="005E51DD"/>
    <w:rsid w:val="005E5426"/>
    <w:rsid w:val="0060737F"/>
    <w:rsid w:val="00632156"/>
    <w:rsid w:val="00635985"/>
    <w:rsid w:val="006422AC"/>
    <w:rsid w:val="00651BDA"/>
    <w:rsid w:val="00654059"/>
    <w:rsid w:val="00655335"/>
    <w:rsid w:val="0065627D"/>
    <w:rsid w:val="00682FB6"/>
    <w:rsid w:val="00692D9C"/>
    <w:rsid w:val="006B5651"/>
    <w:rsid w:val="006B679E"/>
    <w:rsid w:val="006E1AE6"/>
    <w:rsid w:val="006E43E7"/>
    <w:rsid w:val="00706192"/>
    <w:rsid w:val="0071113A"/>
    <w:rsid w:val="00712097"/>
    <w:rsid w:val="007147C3"/>
    <w:rsid w:val="007318EF"/>
    <w:rsid w:val="0073312E"/>
    <w:rsid w:val="00735782"/>
    <w:rsid w:val="00740DB1"/>
    <w:rsid w:val="00741213"/>
    <w:rsid w:val="00744159"/>
    <w:rsid w:val="00755EA3"/>
    <w:rsid w:val="00757C7D"/>
    <w:rsid w:val="007615E1"/>
    <w:rsid w:val="007827F4"/>
    <w:rsid w:val="0078709F"/>
    <w:rsid w:val="0078758B"/>
    <w:rsid w:val="0079563B"/>
    <w:rsid w:val="007A4B4A"/>
    <w:rsid w:val="007B3154"/>
    <w:rsid w:val="007C11B8"/>
    <w:rsid w:val="007C5EE3"/>
    <w:rsid w:val="007C6686"/>
    <w:rsid w:val="007F22B3"/>
    <w:rsid w:val="007F6DC3"/>
    <w:rsid w:val="0080215F"/>
    <w:rsid w:val="00804A58"/>
    <w:rsid w:val="00806798"/>
    <w:rsid w:val="00813956"/>
    <w:rsid w:val="00813D5A"/>
    <w:rsid w:val="00821BB1"/>
    <w:rsid w:val="008258FF"/>
    <w:rsid w:val="00826E65"/>
    <w:rsid w:val="00826E8E"/>
    <w:rsid w:val="00837B5E"/>
    <w:rsid w:val="00843CE2"/>
    <w:rsid w:val="008537C9"/>
    <w:rsid w:val="00862824"/>
    <w:rsid w:val="00864CCD"/>
    <w:rsid w:val="0086654D"/>
    <w:rsid w:val="00871370"/>
    <w:rsid w:val="008723AE"/>
    <w:rsid w:val="008850B8"/>
    <w:rsid w:val="008869C4"/>
    <w:rsid w:val="0088714B"/>
    <w:rsid w:val="008911F6"/>
    <w:rsid w:val="00896919"/>
    <w:rsid w:val="008A1201"/>
    <w:rsid w:val="008C05D9"/>
    <w:rsid w:val="008C47B7"/>
    <w:rsid w:val="008D42C0"/>
    <w:rsid w:val="008E5F65"/>
    <w:rsid w:val="008F030E"/>
    <w:rsid w:val="00906E49"/>
    <w:rsid w:val="009105DE"/>
    <w:rsid w:val="00923747"/>
    <w:rsid w:val="00924A02"/>
    <w:rsid w:val="0093202A"/>
    <w:rsid w:val="00941FC6"/>
    <w:rsid w:val="00947CAF"/>
    <w:rsid w:val="0095152C"/>
    <w:rsid w:val="009566E4"/>
    <w:rsid w:val="00964324"/>
    <w:rsid w:val="009733A9"/>
    <w:rsid w:val="00987635"/>
    <w:rsid w:val="009A2E23"/>
    <w:rsid w:val="009A3798"/>
    <w:rsid w:val="009C3DFA"/>
    <w:rsid w:val="009C6EBD"/>
    <w:rsid w:val="009E07BA"/>
    <w:rsid w:val="009E07CE"/>
    <w:rsid w:val="009E6F02"/>
    <w:rsid w:val="009F1668"/>
    <w:rsid w:val="009F27F3"/>
    <w:rsid w:val="009F3E51"/>
    <w:rsid w:val="009F4444"/>
    <w:rsid w:val="00A02EC7"/>
    <w:rsid w:val="00A05610"/>
    <w:rsid w:val="00A07B58"/>
    <w:rsid w:val="00A07C28"/>
    <w:rsid w:val="00A16F90"/>
    <w:rsid w:val="00A30091"/>
    <w:rsid w:val="00A36EE7"/>
    <w:rsid w:val="00A41D4A"/>
    <w:rsid w:val="00A43B41"/>
    <w:rsid w:val="00A446E2"/>
    <w:rsid w:val="00A5034C"/>
    <w:rsid w:val="00A658DD"/>
    <w:rsid w:val="00A82A51"/>
    <w:rsid w:val="00A957D8"/>
    <w:rsid w:val="00A97CE8"/>
    <w:rsid w:val="00AB30A0"/>
    <w:rsid w:val="00AB67EA"/>
    <w:rsid w:val="00AC52B1"/>
    <w:rsid w:val="00AD4ABA"/>
    <w:rsid w:val="00AD6A53"/>
    <w:rsid w:val="00B0650F"/>
    <w:rsid w:val="00B06A27"/>
    <w:rsid w:val="00B1217E"/>
    <w:rsid w:val="00B1615B"/>
    <w:rsid w:val="00B170FD"/>
    <w:rsid w:val="00B20DBA"/>
    <w:rsid w:val="00B33EDD"/>
    <w:rsid w:val="00B42AD4"/>
    <w:rsid w:val="00B50EF2"/>
    <w:rsid w:val="00B63397"/>
    <w:rsid w:val="00B63DAC"/>
    <w:rsid w:val="00B83FD0"/>
    <w:rsid w:val="00B87F8D"/>
    <w:rsid w:val="00B936AE"/>
    <w:rsid w:val="00BA5A69"/>
    <w:rsid w:val="00BB1553"/>
    <w:rsid w:val="00BB4734"/>
    <w:rsid w:val="00BB7DFE"/>
    <w:rsid w:val="00BC24B7"/>
    <w:rsid w:val="00BD669F"/>
    <w:rsid w:val="00BD686E"/>
    <w:rsid w:val="00BE6101"/>
    <w:rsid w:val="00BE764A"/>
    <w:rsid w:val="00BF5836"/>
    <w:rsid w:val="00C0521E"/>
    <w:rsid w:val="00C13634"/>
    <w:rsid w:val="00C16033"/>
    <w:rsid w:val="00C22556"/>
    <w:rsid w:val="00C23008"/>
    <w:rsid w:val="00C4348B"/>
    <w:rsid w:val="00C52643"/>
    <w:rsid w:val="00C550CA"/>
    <w:rsid w:val="00C56E92"/>
    <w:rsid w:val="00C61A8F"/>
    <w:rsid w:val="00C628D8"/>
    <w:rsid w:val="00C732ED"/>
    <w:rsid w:val="00C767C0"/>
    <w:rsid w:val="00C80D67"/>
    <w:rsid w:val="00C84A35"/>
    <w:rsid w:val="00C905A6"/>
    <w:rsid w:val="00C9427B"/>
    <w:rsid w:val="00C942D4"/>
    <w:rsid w:val="00CA458C"/>
    <w:rsid w:val="00CA658D"/>
    <w:rsid w:val="00CA6BF7"/>
    <w:rsid w:val="00CA75FD"/>
    <w:rsid w:val="00CB6274"/>
    <w:rsid w:val="00CB75FD"/>
    <w:rsid w:val="00CD49C8"/>
    <w:rsid w:val="00CE27DE"/>
    <w:rsid w:val="00CE77A7"/>
    <w:rsid w:val="00CF5245"/>
    <w:rsid w:val="00D0106C"/>
    <w:rsid w:val="00D02795"/>
    <w:rsid w:val="00D10361"/>
    <w:rsid w:val="00D1088B"/>
    <w:rsid w:val="00D13A80"/>
    <w:rsid w:val="00D16C1A"/>
    <w:rsid w:val="00D17DDF"/>
    <w:rsid w:val="00D23B30"/>
    <w:rsid w:val="00D2568D"/>
    <w:rsid w:val="00D258A5"/>
    <w:rsid w:val="00D31287"/>
    <w:rsid w:val="00D352EB"/>
    <w:rsid w:val="00D5039B"/>
    <w:rsid w:val="00D606B7"/>
    <w:rsid w:val="00D66BC7"/>
    <w:rsid w:val="00D679A8"/>
    <w:rsid w:val="00D67F59"/>
    <w:rsid w:val="00D815E8"/>
    <w:rsid w:val="00DD64CE"/>
    <w:rsid w:val="00DE43F9"/>
    <w:rsid w:val="00DE4425"/>
    <w:rsid w:val="00DE5F50"/>
    <w:rsid w:val="00DE66C1"/>
    <w:rsid w:val="00DF7BB8"/>
    <w:rsid w:val="00E050AF"/>
    <w:rsid w:val="00E135FE"/>
    <w:rsid w:val="00E16A52"/>
    <w:rsid w:val="00E237E4"/>
    <w:rsid w:val="00E42A37"/>
    <w:rsid w:val="00E52D57"/>
    <w:rsid w:val="00E54D0B"/>
    <w:rsid w:val="00E6254E"/>
    <w:rsid w:val="00E7128B"/>
    <w:rsid w:val="00E71D3D"/>
    <w:rsid w:val="00E84B12"/>
    <w:rsid w:val="00E87D86"/>
    <w:rsid w:val="00E94CC8"/>
    <w:rsid w:val="00E96577"/>
    <w:rsid w:val="00EB1AB5"/>
    <w:rsid w:val="00EB4B70"/>
    <w:rsid w:val="00EC685B"/>
    <w:rsid w:val="00EC7D93"/>
    <w:rsid w:val="00EC7DB7"/>
    <w:rsid w:val="00ED0929"/>
    <w:rsid w:val="00ED0CD1"/>
    <w:rsid w:val="00F00F5C"/>
    <w:rsid w:val="00F0271D"/>
    <w:rsid w:val="00F028CC"/>
    <w:rsid w:val="00F0366C"/>
    <w:rsid w:val="00F1516B"/>
    <w:rsid w:val="00F17EAC"/>
    <w:rsid w:val="00F21610"/>
    <w:rsid w:val="00F300F3"/>
    <w:rsid w:val="00F30505"/>
    <w:rsid w:val="00F46505"/>
    <w:rsid w:val="00F51269"/>
    <w:rsid w:val="00F53AA7"/>
    <w:rsid w:val="00F6650C"/>
    <w:rsid w:val="00F82460"/>
    <w:rsid w:val="00F95D92"/>
    <w:rsid w:val="00F975B8"/>
    <w:rsid w:val="00F97CE9"/>
    <w:rsid w:val="00FA517D"/>
    <w:rsid w:val="00FC34D3"/>
    <w:rsid w:val="00FD7D8F"/>
    <w:rsid w:val="00FE01D9"/>
    <w:rsid w:val="00FE48D2"/>
    <w:rsid w:val="00FE4F4B"/>
    <w:rsid w:val="00FF420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37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16A52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526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C52643"/>
  </w:style>
  <w:style w:type="paragraph" w:styleId="Altbilgi">
    <w:name w:val="footer"/>
    <w:basedOn w:val="Normal"/>
    <w:link w:val="AltbilgiChar"/>
    <w:uiPriority w:val="99"/>
    <w:unhideWhenUsed/>
    <w:rsid w:val="00C526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C52643"/>
  </w:style>
  <w:style w:type="paragraph" w:styleId="BalonMetni">
    <w:name w:val="Balloon Text"/>
    <w:basedOn w:val="Normal"/>
    <w:link w:val="BalonMetniChar"/>
    <w:uiPriority w:val="99"/>
    <w:semiHidden/>
    <w:unhideWhenUsed/>
    <w:rsid w:val="00C526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2643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F17EA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Gl">
    <w:name w:val="Strong"/>
    <w:basedOn w:val="VarsaylanParagrafYazTipi"/>
    <w:uiPriority w:val="22"/>
    <w:qFormat/>
    <w:rsid w:val="0043295B"/>
    <w:rPr>
      <w:b/>
      <w:bCs/>
    </w:rPr>
  </w:style>
  <w:style w:type="paragraph" w:styleId="DzMetin">
    <w:name w:val="Plain Text"/>
    <w:basedOn w:val="Normal"/>
    <w:link w:val="DzMetinChar"/>
    <w:uiPriority w:val="99"/>
    <w:semiHidden/>
    <w:unhideWhenUsed/>
    <w:rsid w:val="005D21E7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5D21E7"/>
    <w:rPr>
      <w:rFonts w:ascii="Consolas" w:hAnsi="Consolas" w:cs="Consolas"/>
      <w:sz w:val="21"/>
      <w:szCs w:val="21"/>
    </w:rPr>
  </w:style>
  <w:style w:type="paragraph" w:styleId="ListeParagraf">
    <w:name w:val="List Paragraph"/>
    <w:basedOn w:val="Normal"/>
    <w:uiPriority w:val="34"/>
    <w:qFormat/>
    <w:rsid w:val="00ED0929"/>
    <w:pPr>
      <w:ind w:left="720"/>
      <w:contextualSpacing/>
    </w:pPr>
  </w:style>
  <w:style w:type="paragraph" w:customStyle="1" w:styleId="Body">
    <w:name w:val="Body"/>
    <w:rsid w:val="00712097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jc w:val="both"/>
    </w:pPr>
    <w:rPr>
      <w:rFonts w:ascii="Times" w:eastAsiaTheme="minorEastAsia" w:hAnsi="Times" w:cs="Times"/>
      <w:color w:val="000000"/>
      <w:w w:val="0"/>
      <w:sz w:val="20"/>
      <w:szCs w:val="20"/>
      <w:lang w:val="en-US"/>
    </w:rPr>
  </w:style>
  <w:style w:type="character" w:customStyle="1" w:styleId="CDT2">
    <w:name w:val="CDT2"/>
    <w:uiPriority w:val="99"/>
    <w:rsid w:val="008258FF"/>
    <w:rPr>
      <w:rFonts w:ascii="LucidaSansTypewriter" w:hAnsi="LucidaSansTypewriter"/>
      <w:color w:val="000000"/>
      <w:spacing w:val="0"/>
      <w:w w:val="100"/>
      <w:sz w:val="18"/>
      <w:u w:val="none"/>
      <w:vertAlign w:val="baseline"/>
      <w:lang w:val="en-US"/>
    </w:rPr>
  </w:style>
  <w:style w:type="paragraph" w:styleId="AltKonuBal">
    <w:name w:val="Subtitle"/>
    <w:basedOn w:val="Normal"/>
    <w:link w:val="AltKonuBalChar"/>
    <w:qFormat/>
    <w:rsid w:val="00635985"/>
    <w:pPr>
      <w:spacing w:after="0" w:line="240" w:lineRule="auto"/>
    </w:pPr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AltKonuBalChar">
    <w:name w:val="Alt Konu Başlığı Char"/>
    <w:basedOn w:val="VarsaylanParagrafYazTipi"/>
    <w:link w:val="AltKonuBal"/>
    <w:rsid w:val="00635985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paragraph" w:customStyle="1" w:styleId="Normal0">
    <w:name w:val="[Normal]"/>
    <w:rsid w:val="008E5F65"/>
    <w:pPr>
      <w:spacing w:after="0" w:line="240" w:lineRule="auto"/>
    </w:pPr>
    <w:rPr>
      <w:rFonts w:ascii="Arial" w:eastAsia="Arial" w:hAnsi="Arial" w:cs="Times New Roman"/>
      <w:noProof/>
      <w:sz w:val="24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2D2A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Kpr">
    <w:name w:val="Hyperlink"/>
    <w:basedOn w:val="VarsaylanParagrafYazTipi"/>
    <w:uiPriority w:val="99"/>
    <w:unhideWhenUsed/>
    <w:rsid w:val="002D2A1E"/>
    <w:rPr>
      <w:color w:val="0000FF" w:themeColor="hyperlink"/>
      <w:u w:val="single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5E51D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5E51DD"/>
    <w:rPr>
      <w:rFonts w:ascii="Courier New" w:eastAsia="Times New Roman" w:hAnsi="Courier New" w:cs="Courier New"/>
      <w:sz w:val="20"/>
      <w:szCs w:val="20"/>
      <w:lang w:eastAsia="tr-T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563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8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0670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84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7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7448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877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50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131647">
          <w:marLeft w:val="90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04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22841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9</TotalTime>
  <Pages>8</Pages>
  <Words>373</Words>
  <Characters>2127</Characters>
  <Application>Microsoft Office Word</Application>
  <DocSecurity>0</DocSecurity>
  <Lines>17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seyin</dc:creator>
  <cp:lastModifiedBy>BS</cp:lastModifiedBy>
  <cp:revision>134</cp:revision>
  <dcterms:created xsi:type="dcterms:W3CDTF">2018-05-21T10:42:00Z</dcterms:created>
  <dcterms:modified xsi:type="dcterms:W3CDTF">2020-05-20T20:50:00Z</dcterms:modified>
</cp:coreProperties>
</file>